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6C856831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002BDC">
        <w:rPr>
          <w:rFonts w:ascii="Helvetica Neue" w:hAnsi="Helvetica Neue" w:cs="Helvetica Neue"/>
          <w:b/>
          <w:bCs/>
          <w:color w:val="000000"/>
          <w:lang w:val="en-AU" w:bidi="th-TH"/>
        </w:rPr>
        <w:t>4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  <w:bookmarkStart w:id="0" w:name="_GoBack"/>
      <w:bookmarkEnd w:id="0"/>
    </w:p>
    <w:p w14:paraId="2B55FD0E" w14:textId="18C5FF18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F225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5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March 2019 – Friday </w:t>
      </w:r>
      <w:r w:rsid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</w:t>
      </w:r>
      <w:r w:rsidR="00F225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9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March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ristian Piscioneri</w:t>
      </w:r>
    </w:p>
    <w:p w14:paraId="4EE2B300" w14:textId="6018AA51" w:rsidR="00F22501" w:rsidRDefault="00E426DE" w:rsidP="00F22501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  <w:r w:rsidR="00F22501" w:rsidRPr="00F225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69F9D61F" w14:textId="77777777" w:rsidR="00F22501" w:rsidRDefault="00F22501" w:rsidP="00F22501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ST – Andy &amp; Ashley</w:t>
      </w:r>
    </w:p>
    <w:p w14:paraId="47FFCAB8" w14:textId="01C6F65F" w:rsidR="005F5075" w:rsidRPr="00F22501" w:rsidRDefault="00F22501" w:rsidP="00F22501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sooreh Zahedi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68CF3245" w14:textId="0880A8E9" w:rsidR="00606F61" w:rsidRDefault="00606F61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researched options such as React and Angular, to see if they were viable for the project.</w:t>
      </w:r>
    </w:p>
    <w:p w14:paraId="42887D07" w14:textId="6C3C8535" w:rsidR="003C14C5" w:rsidRDefault="003C14C5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 w:rsidR="00F225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rote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wn </w:t>
      </w:r>
      <w:r w:rsidR="00F225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re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questions for the clien</w:t>
      </w:r>
      <w:r w:rsidR="00F225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ts and added them to a slideshow with my team members.</w:t>
      </w:r>
    </w:p>
    <w:p w14:paraId="0901B619" w14:textId="12875109" w:rsidR="00F22501" w:rsidRPr="00606F61" w:rsidRDefault="00F22501" w:rsidP="00606F61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led the presentation during the client meeting, attempting to make sure the most vital questions were answered</w:t>
      </w:r>
      <w:r w:rsidR="00606F6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6D5E1475" w14:textId="1307062B" w:rsidR="00E4102F" w:rsidRDefault="003C14C5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prepare some function</w:t>
      </w:r>
      <w:r w:rsidR="00606F6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l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d non-functional requirements </w:t>
      </w:r>
      <w:r w:rsidR="00606F6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for the project proposal.</w:t>
      </w:r>
    </w:p>
    <w:p w14:paraId="3600DD6E" w14:textId="432DC03A" w:rsidR="005E7D72" w:rsidRDefault="00606F61" w:rsidP="005E7D72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work alongside my other team members on the project proposal and further design elements (sketches, tools, etc).</w:t>
      </w:r>
    </w:p>
    <w:p w14:paraId="4D43AC7D" w14:textId="5DFC6022" w:rsidR="00E4102F" w:rsidRPr="005E7D72" w:rsidRDefault="005E7D72" w:rsidP="005E7D72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5E7D7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383D051D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3D8FCBAB" w14:textId="31F5EA34" w:rsidR="00606F61" w:rsidRPr="00606F61" w:rsidRDefault="00DD5818" w:rsidP="00606F6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606F6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Like </w:t>
      </w:r>
      <w:r w:rsidR="00606F6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revious weeks, time will likely be a limiting factor – I have many assignments due for other subjects, alongside my other commitments.</w:t>
      </w:r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5C2E0FC4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3C14C5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Friday 2</w:t>
      </w:r>
      <w:r w:rsidR="00606F61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9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March 2019</w:t>
      </w:r>
    </w:p>
    <w:p w14:paraId="2F59EA30" w14:textId="77777777" w:rsidR="00A615D3" w:rsidRDefault="00002BDC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02BDC"/>
    <w:rsid w:val="000C5E25"/>
    <w:rsid w:val="00101BA7"/>
    <w:rsid w:val="002277C3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06F61"/>
    <w:rsid w:val="006A5A6F"/>
    <w:rsid w:val="007141FE"/>
    <w:rsid w:val="00744BDB"/>
    <w:rsid w:val="00952AB9"/>
    <w:rsid w:val="00975C5E"/>
    <w:rsid w:val="00975D47"/>
    <w:rsid w:val="00A659DD"/>
    <w:rsid w:val="00B07084"/>
    <w:rsid w:val="00B83C23"/>
    <w:rsid w:val="00D63D32"/>
    <w:rsid w:val="00DD5818"/>
    <w:rsid w:val="00E4102F"/>
    <w:rsid w:val="00E426DE"/>
    <w:rsid w:val="00E87DEB"/>
    <w:rsid w:val="00F00367"/>
    <w:rsid w:val="00F22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172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3</cp:revision>
  <dcterms:created xsi:type="dcterms:W3CDTF">2018-02-23T01:43:00Z</dcterms:created>
  <dcterms:modified xsi:type="dcterms:W3CDTF">2019-04-02T07:28:00Z</dcterms:modified>
</cp:coreProperties>
</file>